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6B3402" w14:textId="70CC3F78" w:rsidR="00174290" w:rsidRDefault="00881B60">
      <w:r>
        <w:t>References</w:t>
      </w:r>
    </w:p>
    <w:p w14:paraId="7C25F977" w14:textId="77777777" w:rsidR="00174290" w:rsidRDefault="00174290"/>
    <w:p w14:paraId="4CA6000D" w14:textId="20728319" w:rsidR="00935EF6" w:rsidRDefault="00551E61">
      <w:hyperlink r:id="rId4" w:history="1">
        <w:r w:rsidR="00174290" w:rsidRPr="00C9157F">
          <w:rPr>
            <w:rStyle w:val="Hyperlink"/>
          </w:rPr>
          <w:t>https://stackoverflow.com/questions/35595710/splitting-timestamp-column-into-seperate-date-and-time-columns</w:t>
        </w:r>
      </w:hyperlink>
    </w:p>
    <w:p w14:paraId="175CC4FF" w14:textId="77777777" w:rsidR="00CE78A5" w:rsidRDefault="00CE78A5"/>
    <w:p w14:paraId="5CFE2F0B" w14:textId="77777777" w:rsidR="00CE78A5" w:rsidRDefault="00551E61">
      <w:hyperlink r:id="rId5" w:history="1">
        <w:r w:rsidR="00191A19" w:rsidRPr="00690596">
          <w:rPr>
            <w:rStyle w:val="Hyperlink"/>
          </w:rPr>
          <w:t>https://stackoverflow.com/questions/26763344/convert-pandas-column-to-datetime</w:t>
        </w:r>
      </w:hyperlink>
    </w:p>
    <w:p w14:paraId="1E5FB2FB" w14:textId="77777777" w:rsidR="00191A19" w:rsidRDefault="00191A19"/>
    <w:p w14:paraId="586215EF" w14:textId="77777777" w:rsidR="00191A19" w:rsidRDefault="00551E61">
      <w:hyperlink r:id="rId6" w:history="1">
        <w:r w:rsidR="00191A19" w:rsidRPr="00690596">
          <w:rPr>
            <w:rStyle w:val="Hyperlink"/>
          </w:rPr>
          <w:t>https://stackoverflow.com/questions/25789445/pandas-make-new-column-from-string-slice-of-another-column</w:t>
        </w:r>
      </w:hyperlink>
    </w:p>
    <w:p w14:paraId="45F047FE" w14:textId="77777777" w:rsidR="00191A19" w:rsidRDefault="00191A19"/>
    <w:p w14:paraId="2E06B0C5" w14:textId="77777777" w:rsidR="00191A19" w:rsidRDefault="00551E61">
      <w:hyperlink r:id="rId7" w:history="1">
        <w:r w:rsidR="009F0A97" w:rsidRPr="00690596">
          <w:rPr>
            <w:rStyle w:val="Hyperlink"/>
          </w:rPr>
          <w:t>http://www.geophysique.be/2012/06/08/matplotlib-and-datetimes-tutorial-01-fuel-prices/</w:t>
        </w:r>
      </w:hyperlink>
    </w:p>
    <w:p w14:paraId="51B832B5" w14:textId="77777777" w:rsidR="009F0A97" w:rsidRDefault="009F0A97"/>
    <w:p w14:paraId="227E2BFD" w14:textId="77777777" w:rsidR="009F0A97" w:rsidRDefault="00551E61">
      <w:hyperlink r:id="rId8" w:history="1">
        <w:r w:rsidR="002D48A4" w:rsidRPr="00690596">
          <w:rPr>
            <w:rStyle w:val="Hyperlink"/>
          </w:rPr>
          <w:t>https://stackoverflow.com/questions/29968654/format-of-datetime-in-pyplot-axis</w:t>
        </w:r>
      </w:hyperlink>
    </w:p>
    <w:p w14:paraId="5D6A4168" w14:textId="77777777" w:rsidR="002D48A4" w:rsidRDefault="002D48A4"/>
    <w:p w14:paraId="505C0AF9" w14:textId="77777777" w:rsidR="002D48A4" w:rsidRDefault="00551E61">
      <w:hyperlink r:id="rId9" w:history="1">
        <w:r w:rsidR="007254A4" w:rsidRPr="00690596">
          <w:rPr>
            <w:rStyle w:val="Hyperlink"/>
          </w:rPr>
          <w:t>https://matplotlib.org/api/dates_api.html</w:t>
        </w:r>
      </w:hyperlink>
    </w:p>
    <w:p w14:paraId="761DC447" w14:textId="77777777" w:rsidR="007254A4" w:rsidRDefault="007254A4"/>
    <w:p w14:paraId="6EFFBF1E" w14:textId="77777777" w:rsidR="00F778CB" w:rsidRDefault="00551E61">
      <w:hyperlink r:id="rId10" w:history="1">
        <w:r w:rsidR="00F778CB" w:rsidRPr="00690596">
          <w:rPr>
            <w:rStyle w:val="Hyperlink"/>
          </w:rPr>
          <w:t>https://stackoverflow.com/questions/29782898/combine-pandas-data-frame-column-values-into-new-column</w:t>
        </w:r>
      </w:hyperlink>
    </w:p>
    <w:p w14:paraId="6453CE51" w14:textId="77777777" w:rsidR="006F6143" w:rsidRDefault="006F6143"/>
    <w:p w14:paraId="7E1EF355" w14:textId="77777777" w:rsidR="006F6143" w:rsidRDefault="00551E61">
      <w:hyperlink r:id="rId11" w:history="1">
        <w:r w:rsidR="004F697B" w:rsidRPr="00690596">
          <w:rPr>
            <w:rStyle w:val="Hyperlink"/>
          </w:rPr>
          <w:t>https://stackoverflow.com/questions/23743460/replacing-none-with-nan-in-pandas</w:t>
        </w:r>
      </w:hyperlink>
    </w:p>
    <w:p w14:paraId="0469F207" w14:textId="77777777" w:rsidR="004F697B" w:rsidRDefault="004F697B"/>
    <w:p w14:paraId="6F76AA9E" w14:textId="77777777" w:rsidR="004F697B" w:rsidRDefault="00551E61">
      <w:hyperlink r:id="rId12" w:history="1">
        <w:r w:rsidR="007C671F" w:rsidRPr="00690596">
          <w:rPr>
            <w:rStyle w:val="Hyperlink"/>
          </w:rPr>
          <w:t>https://stackoverflow.com/questions/36684013/extract-column-value-based-on-another-column-pandas-dataframe</w:t>
        </w:r>
      </w:hyperlink>
    </w:p>
    <w:p w14:paraId="367C5274" w14:textId="77777777" w:rsidR="007C671F" w:rsidRDefault="00551E61">
      <w:hyperlink r:id="rId13" w:history="1">
        <w:r w:rsidR="001F47DB" w:rsidRPr="00690596">
          <w:rPr>
            <w:rStyle w:val="Hyperlink"/>
          </w:rPr>
          <w:t>https://stackoverflow.com/questions/17383094/python-pandas-numpy-true-false-to-1-0-mapping</w:t>
        </w:r>
      </w:hyperlink>
    </w:p>
    <w:p w14:paraId="5A740B13" w14:textId="77777777" w:rsidR="001F47DB" w:rsidRDefault="001F47DB"/>
    <w:p w14:paraId="30D9B710" w14:textId="77777777" w:rsidR="001F47DB" w:rsidRDefault="00551E61">
      <w:hyperlink r:id="rId14" w:history="1">
        <w:r w:rsidR="001F47DB" w:rsidRPr="00690596">
          <w:rPr>
            <w:rStyle w:val="Hyperlink"/>
          </w:rPr>
          <w:t>https://stackoverflow.com/questions/21702342/creating-a-new-column-based-on-if-elif-else-condition</w:t>
        </w:r>
      </w:hyperlink>
    </w:p>
    <w:p w14:paraId="2B50AE84" w14:textId="77777777" w:rsidR="001F47DB" w:rsidRDefault="001F47DB"/>
    <w:p w14:paraId="5143BF4A" w14:textId="77777777" w:rsidR="001F47DB" w:rsidRDefault="00551E61">
      <w:hyperlink r:id="rId15" w:history="1">
        <w:r w:rsidR="00E2671E" w:rsidRPr="00690596">
          <w:rPr>
            <w:rStyle w:val="Hyperlink"/>
          </w:rPr>
          <w:t>https://stackoverflow.com/questions/19913659/pandas-conditional-creation-of-a-series-dataframe-column</w:t>
        </w:r>
      </w:hyperlink>
    </w:p>
    <w:p w14:paraId="2F0E62B5" w14:textId="77777777" w:rsidR="00E2671E" w:rsidRDefault="00E2671E"/>
    <w:p w14:paraId="55ED9803" w14:textId="77777777" w:rsidR="00E2671E" w:rsidRDefault="00551E61">
      <w:pPr>
        <w:rPr>
          <w:rStyle w:val="Hyperlink"/>
        </w:rPr>
      </w:pPr>
      <w:hyperlink r:id="rId16" w:history="1">
        <w:r w:rsidR="00135596" w:rsidRPr="00690596">
          <w:rPr>
            <w:rStyle w:val="Hyperlink"/>
          </w:rPr>
          <w:t>https://stackoverflow.com/questions/26886653/pandas-create-new-column-based-on-values-from-other-columns</w:t>
        </w:r>
      </w:hyperlink>
    </w:p>
    <w:p w14:paraId="16ED9843" w14:textId="57F1C5F1" w:rsidR="00712E43" w:rsidRDefault="00712E43"/>
    <w:p w14:paraId="71439F8A" w14:textId="7823CFF4" w:rsidR="00712E43" w:rsidRDefault="00551E61">
      <w:hyperlink r:id="rId17" w:history="1">
        <w:r w:rsidR="007B1BD3" w:rsidRPr="00C9157F">
          <w:rPr>
            <w:rStyle w:val="Hyperlink"/>
          </w:rPr>
          <w:t>https://stackoverflow.com/questions/36370839/better-way-to-drop-nan-rows-in-pandas</w:t>
        </w:r>
      </w:hyperlink>
    </w:p>
    <w:p w14:paraId="42ADFCDB" w14:textId="10EDB35D" w:rsidR="007B1BD3" w:rsidRDefault="007B1BD3"/>
    <w:p w14:paraId="0A06A3AC" w14:textId="088ACD86" w:rsidR="007B1BD3" w:rsidRDefault="00551E61">
      <w:hyperlink r:id="rId18" w:history="1">
        <w:r w:rsidR="00224A3F" w:rsidRPr="00C9157F">
          <w:rPr>
            <w:rStyle w:val="Hyperlink"/>
          </w:rPr>
          <w:t>https://plot.ly/matplotlib/bubble-charts/</w:t>
        </w:r>
      </w:hyperlink>
    </w:p>
    <w:p w14:paraId="501E20C7" w14:textId="4FFB43B4" w:rsidR="00224A3F" w:rsidRDefault="00224A3F"/>
    <w:p w14:paraId="756128CE" w14:textId="629B89E6" w:rsidR="00224A3F" w:rsidRDefault="00551E61">
      <w:hyperlink r:id="rId19" w:history="1">
        <w:r w:rsidR="00AC3B7A" w:rsidRPr="00C9157F">
          <w:rPr>
            <w:rStyle w:val="Hyperlink"/>
          </w:rPr>
          <w:t>https://python-graph-gallery.com/272-map-a-color-to-bubble-plot/</w:t>
        </w:r>
      </w:hyperlink>
    </w:p>
    <w:p w14:paraId="08B5BC80" w14:textId="04062861" w:rsidR="00AC3B7A" w:rsidRDefault="00AC3B7A"/>
    <w:p w14:paraId="7B47D352" w14:textId="6022CB28" w:rsidR="00AC3B7A" w:rsidRDefault="00551E61">
      <w:hyperlink r:id="rId20" w:history="1">
        <w:r w:rsidR="005E1A9E" w:rsidRPr="00C9157F">
          <w:rPr>
            <w:rStyle w:val="Hyperlink"/>
          </w:rPr>
          <w:t>https://matplotlib.org/api/_as_gen/matplotlib.pyplot.plot.html</w:t>
        </w:r>
      </w:hyperlink>
    </w:p>
    <w:p w14:paraId="1EEE60E5" w14:textId="31D89AF8" w:rsidR="005E1A9E" w:rsidRDefault="005E1A9E"/>
    <w:p w14:paraId="09313E1A" w14:textId="604546D7" w:rsidR="005E1A9E" w:rsidRDefault="00551E61" w:rsidP="005E1A9E">
      <w:hyperlink r:id="rId21" w:history="1">
        <w:r w:rsidR="005E1A9E" w:rsidRPr="00C9157F">
          <w:rPr>
            <w:rStyle w:val="Hyperlink"/>
          </w:rPr>
          <w:t>https://stackoverflow.com/questions/12309269/how-do-i-write-json-data-to-a-file</w:t>
        </w:r>
      </w:hyperlink>
    </w:p>
    <w:p w14:paraId="70B8EEBB" w14:textId="77777777" w:rsidR="005E1A9E" w:rsidRDefault="005E1A9E" w:rsidP="005E1A9E"/>
    <w:p w14:paraId="5B467230" w14:textId="302CF559" w:rsidR="005E1A9E" w:rsidRDefault="00551E61" w:rsidP="005E1A9E">
      <w:hyperlink r:id="rId22" w:history="1">
        <w:r w:rsidR="005E1A9E" w:rsidRPr="00C9157F">
          <w:rPr>
            <w:rStyle w:val="Hyperlink"/>
          </w:rPr>
          <w:t>http://stackabuse.com/reading-and-writing-json-to-a-file-in-python/</w:t>
        </w:r>
      </w:hyperlink>
    </w:p>
    <w:p w14:paraId="47CD2149" w14:textId="77777777" w:rsidR="00A66AEF" w:rsidRDefault="00A66AEF" w:rsidP="005E1A9E"/>
    <w:p w14:paraId="05CCFBFF" w14:textId="1E0E860A" w:rsidR="005E1A9E" w:rsidRDefault="00551E61" w:rsidP="005E1A9E">
      <w:hyperlink r:id="rId23" w:history="1">
        <w:r w:rsidR="00AA2BEF" w:rsidRPr="00C9157F">
          <w:rPr>
            <w:rStyle w:val="Hyperlink"/>
          </w:rPr>
          <w:t>https://stackoverflow.com/questions/45214968/turn-off-abbreviations-in-jupyter-notebook-output</w:t>
        </w:r>
      </w:hyperlink>
    </w:p>
    <w:p w14:paraId="157D74CD" w14:textId="0B491955" w:rsidR="00AA2BEF" w:rsidRDefault="00AA2BEF" w:rsidP="005E1A9E"/>
    <w:p w14:paraId="0E5D8715" w14:textId="7A9FFA15" w:rsidR="006661F4" w:rsidRDefault="00551E61" w:rsidP="005E1A9E">
      <w:hyperlink r:id="rId24" w:history="1">
        <w:r w:rsidR="007262AD" w:rsidRPr="00C9157F">
          <w:rPr>
            <w:rStyle w:val="Hyperlink"/>
          </w:rPr>
          <w:t>https://github.com/kdow/WeRateDogs/blob/master/wrangle_act.ipynb</w:t>
        </w:r>
      </w:hyperlink>
    </w:p>
    <w:p w14:paraId="772B293E" w14:textId="48406E70" w:rsidR="007262AD" w:rsidRDefault="007262AD" w:rsidP="005E1A9E"/>
    <w:p w14:paraId="6AD98BDD" w14:textId="20A7307B" w:rsidR="001C4149" w:rsidRDefault="00551E61" w:rsidP="005E1A9E">
      <w:hyperlink r:id="rId25" w:history="1">
        <w:r w:rsidR="00090970" w:rsidRPr="00134AEC">
          <w:rPr>
            <w:rStyle w:val="Hyperlink"/>
          </w:rPr>
          <w:t>https://stackoverflow.com/questions/12864294/adding-an-arbitrary-line-to-a-matplotlib-plot-in-ipython-notebook</w:t>
        </w:r>
      </w:hyperlink>
    </w:p>
    <w:p w14:paraId="6E0240D9" w14:textId="677EAD48" w:rsidR="00090970" w:rsidRDefault="00090970" w:rsidP="005E1A9E"/>
    <w:p w14:paraId="01CA8517" w14:textId="6100DB38" w:rsidR="00090970" w:rsidRDefault="00551E61" w:rsidP="005E1A9E">
      <w:hyperlink r:id="rId26" w:history="1">
        <w:r w:rsidR="00090970" w:rsidRPr="00134AEC">
          <w:rPr>
            <w:rStyle w:val="Hyperlink"/>
          </w:rPr>
          <w:t>https://stackoverflow.com/questions/32370281/how-to-include-image-or-picture-in-jupyter-notebook/40194346</w:t>
        </w:r>
      </w:hyperlink>
    </w:p>
    <w:p w14:paraId="33F70EC5" w14:textId="4633EEA7" w:rsidR="00135596" w:rsidRDefault="00135596"/>
    <w:p w14:paraId="51575BE7" w14:textId="4367578E" w:rsidR="00090970" w:rsidRDefault="00551E61">
      <w:hyperlink r:id="rId27" w:history="1">
        <w:r w:rsidRPr="00134AEC">
          <w:rPr>
            <w:rStyle w:val="Hyperlink"/>
          </w:rPr>
          <w:t>https://stackoverflow.com/questions/27934885/how-to-hide-code-from-cells-in-ipython-notebook-visualized-with-nbviewer</w:t>
        </w:r>
      </w:hyperlink>
    </w:p>
    <w:p w14:paraId="2C17CF4E" w14:textId="6E96AB44" w:rsidR="00551E61" w:rsidRDefault="00551E61"/>
    <w:p w14:paraId="253530E3" w14:textId="77777777" w:rsidR="00551E61" w:rsidRDefault="00551E61">
      <w:bookmarkStart w:id="0" w:name="_GoBack"/>
      <w:bookmarkEnd w:id="0"/>
    </w:p>
    <w:sectPr w:rsidR="00551E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zNjYzMbMEIiBW0lEKTi0uzszPAykwqQUAx0/cuCwAAAA="/>
  </w:docVars>
  <w:rsids>
    <w:rsidRoot w:val="00CE78A5"/>
    <w:rsid w:val="00090970"/>
    <w:rsid w:val="000F10FA"/>
    <w:rsid w:val="00135596"/>
    <w:rsid w:val="00174290"/>
    <w:rsid w:val="00191A19"/>
    <w:rsid w:val="001B2402"/>
    <w:rsid w:val="001C4149"/>
    <w:rsid w:val="001F47DB"/>
    <w:rsid w:val="00224A3F"/>
    <w:rsid w:val="002D48A4"/>
    <w:rsid w:val="003E7947"/>
    <w:rsid w:val="004F697B"/>
    <w:rsid w:val="00551E61"/>
    <w:rsid w:val="005E1A9E"/>
    <w:rsid w:val="006661F4"/>
    <w:rsid w:val="006F6143"/>
    <w:rsid w:val="00712E43"/>
    <w:rsid w:val="007254A4"/>
    <w:rsid w:val="007262AD"/>
    <w:rsid w:val="0073418E"/>
    <w:rsid w:val="007B1BD3"/>
    <w:rsid w:val="007C671F"/>
    <w:rsid w:val="00881B60"/>
    <w:rsid w:val="00935EF6"/>
    <w:rsid w:val="009F0A97"/>
    <w:rsid w:val="00A66AEF"/>
    <w:rsid w:val="00AA2BEF"/>
    <w:rsid w:val="00AC3B7A"/>
    <w:rsid w:val="00CE78A5"/>
    <w:rsid w:val="00E2671E"/>
    <w:rsid w:val="00F77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23B34"/>
  <w15:chartTrackingRefBased/>
  <w15:docId w15:val="{4D835B7C-7916-4555-B3F7-55E50B1CD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E78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78A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F614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29968654/format-of-datetime-in-pyplot-axis" TargetMode="External"/><Relationship Id="rId13" Type="http://schemas.openxmlformats.org/officeDocument/2006/relationships/hyperlink" Target="https://stackoverflow.com/questions/17383094/python-pandas-numpy-true-false-to-1-0-mapping" TargetMode="External"/><Relationship Id="rId18" Type="http://schemas.openxmlformats.org/officeDocument/2006/relationships/hyperlink" Target="https://plot.ly/matplotlib/bubble-charts/" TargetMode="External"/><Relationship Id="rId26" Type="http://schemas.openxmlformats.org/officeDocument/2006/relationships/hyperlink" Target="https://stackoverflow.com/questions/32370281/how-to-include-image-or-picture-in-jupyter-notebook/40194346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stackoverflow.com/questions/12309269/how-do-i-write-json-data-to-a-file" TargetMode="External"/><Relationship Id="rId7" Type="http://schemas.openxmlformats.org/officeDocument/2006/relationships/hyperlink" Target="http://www.geophysique.be/2012/06/08/matplotlib-and-datetimes-tutorial-01-fuel-prices/" TargetMode="External"/><Relationship Id="rId12" Type="http://schemas.openxmlformats.org/officeDocument/2006/relationships/hyperlink" Target="https://stackoverflow.com/questions/36684013/extract-column-value-based-on-another-column-pandas-dataframe" TargetMode="External"/><Relationship Id="rId17" Type="http://schemas.openxmlformats.org/officeDocument/2006/relationships/hyperlink" Target="https://stackoverflow.com/questions/36370839/better-way-to-drop-nan-rows-in-pandas" TargetMode="External"/><Relationship Id="rId25" Type="http://schemas.openxmlformats.org/officeDocument/2006/relationships/hyperlink" Target="https://stackoverflow.com/questions/12864294/adding-an-arbitrary-line-to-a-matplotlib-plot-in-ipython-notebook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stackoverflow.com/questions/26886653/pandas-create-new-column-based-on-values-from-other-columns" TargetMode="External"/><Relationship Id="rId20" Type="http://schemas.openxmlformats.org/officeDocument/2006/relationships/hyperlink" Target="https://matplotlib.org/api/_as_gen/matplotlib.pyplot.plot.html" TargetMode="External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stackoverflow.com/questions/25789445/pandas-make-new-column-from-string-slice-of-another-column" TargetMode="External"/><Relationship Id="rId11" Type="http://schemas.openxmlformats.org/officeDocument/2006/relationships/hyperlink" Target="https://stackoverflow.com/questions/23743460/replacing-none-with-nan-in-pandas" TargetMode="External"/><Relationship Id="rId24" Type="http://schemas.openxmlformats.org/officeDocument/2006/relationships/hyperlink" Target="https://github.com/kdow/WeRateDogs/blob/master/wrangle_act.ipynb" TargetMode="External"/><Relationship Id="rId5" Type="http://schemas.openxmlformats.org/officeDocument/2006/relationships/hyperlink" Target="https://stackoverflow.com/questions/26763344/convert-pandas-column-to-datetime" TargetMode="External"/><Relationship Id="rId15" Type="http://schemas.openxmlformats.org/officeDocument/2006/relationships/hyperlink" Target="https://stackoverflow.com/questions/19913659/pandas-conditional-creation-of-a-series-dataframe-column" TargetMode="External"/><Relationship Id="rId23" Type="http://schemas.openxmlformats.org/officeDocument/2006/relationships/hyperlink" Target="https://stackoverflow.com/questions/45214968/turn-off-abbreviations-in-jupyter-notebook-output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stackoverflow.com/questions/29782898/combine-pandas-data-frame-column-values-into-new-column" TargetMode="External"/><Relationship Id="rId19" Type="http://schemas.openxmlformats.org/officeDocument/2006/relationships/hyperlink" Target="https://python-graph-gallery.com/272-map-a-color-to-bubble-plot/" TargetMode="External"/><Relationship Id="rId4" Type="http://schemas.openxmlformats.org/officeDocument/2006/relationships/hyperlink" Target="https://stackoverflow.com/questions/35595710/splitting-timestamp-column-into-seperate-date-and-time-columns" TargetMode="External"/><Relationship Id="rId9" Type="http://schemas.openxmlformats.org/officeDocument/2006/relationships/hyperlink" Target="https://matplotlib.org/api/dates_api.html" TargetMode="External"/><Relationship Id="rId14" Type="http://schemas.openxmlformats.org/officeDocument/2006/relationships/hyperlink" Target="https://stackoverflow.com/questions/21702342/creating-a-new-column-based-on-if-elif-else-condition" TargetMode="External"/><Relationship Id="rId22" Type="http://schemas.openxmlformats.org/officeDocument/2006/relationships/hyperlink" Target="http://stackabuse.com/reading-and-writing-json-to-a-file-in-python/" TargetMode="External"/><Relationship Id="rId27" Type="http://schemas.openxmlformats.org/officeDocument/2006/relationships/hyperlink" Target="https://stackoverflow.com/questions/27934885/how-to-hide-code-from-cells-in-ipython-notebook-visualized-with-nbview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8</TotalTime>
  <Pages>2</Pages>
  <Words>683</Words>
  <Characters>389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O'Brien</dc:creator>
  <cp:keywords/>
  <dc:description/>
  <cp:lastModifiedBy>Anthony O'Brien</cp:lastModifiedBy>
  <cp:revision>22</cp:revision>
  <dcterms:created xsi:type="dcterms:W3CDTF">2018-05-12T03:25:00Z</dcterms:created>
  <dcterms:modified xsi:type="dcterms:W3CDTF">2018-05-13T01:56:00Z</dcterms:modified>
</cp:coreProperties>
</file>